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8b4d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8de9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05</dcterms:created>
  <dcterms:modified xsi:type="dcterms:W3CDTF">2017-08-05</dcterms:modified>
</cp:coreProperties>
</file>